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Retrofittin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14c602be8acb192daeff536a8d3642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47925" cy="1800225"/>
            <wp:effectExtent b="0" l="0" r="0" t="0"/>
            <wp:docPr descr="Retrofitting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14c602be8acb192daeff536a8d3642c&amp;pid=cdx&amp;w=25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6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trofit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 proces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updating or adding equipment, sensors, or services to existing hard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 that it can leverage new technolog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etrofitting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Baeldung’s Introduction to Retrofit</w:t>
        </w:r>
      </w:hyperlink>
      <w:r>
        <w:t xml:space="preserve">: This article provides an overview of Retrofit, a type-safe HTTP client for Android and Java, along with practical examples and modeling practic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Future Studio’s Retrofit Basics Learning Path</w:t>
        </w:r>
      </w:hyperlink>
      <w:r>
        <w:t xml:space="preserve">: Learn the basics of Retrofit, create your first Android client for API or HTTP requests, and explore the GitHub API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TutHub.io’s Retrofit Tutorials</w:t>
        </w:r>
      </w:hyperlink>
      <w:r>
        <w:t xml:space="preserve">: Access free tutorials covering topics like GET requests, interceptors, logging, and mor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The Retrofit Academy’s Retrofit 101</w:t>
        </w:r>
      </w:hyperlink>
      <w:r>
        <w:t xml:space="preserve">: Dive into the fundamentals of domestic retrofit, understand its significance, and explore retrofit materials and renewable technologi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Abhi Android’s Retrofit Tutorial</w:t>
        </w:r>
      </w:hyperlink>
      <w:r>
        <w:t xml:space="preserve">: Step-by-step guide on using Retrofit for RESTful communication in Android application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retrofitting! 🛠️🔧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abhiandroid.com/programming/retrofit" TargetMode="External" /><Relationship Type="http://schemas.openxmlformats.org/officeDocument/2006/relationships/hyperlink" Id="rId28" Target="https://futurestud.io/learningpaths/retrofit-basics" TargetMode="External" /><Relationship Type="http://schemas.openxmlformats.org/officeDocument/2006/relationships/hyperlink" Id="rId30" Target="https://retrofitacademy.org/training/courses/retrofit-101/" TargetMode="External" /><Relationship Type="http://schemas.openxmlformats.org/officeDocument/2006/relationships/hyperlink" Id="rId27" Target="https://www.baeldung.com/retrofit" TargetMode="External" /><Relationship Type="http://schemas.openxmlformats.org/officeDocument/2006/relationships/hyperlink" Id="rId26" Target="https://www.paessler.com/it-explained/retrofitting" TargetMode="External" /><Relationship Type="http://schemas.openxmlformats.org/officeDocument/2006/relationships/hyperlink" Id="rId29" Target="https://www.tuthub.io/resources/topics/Retrof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bhiandroid.com/programming/retrofit" TargetMode="External" /><Relationship Type="http://schemas.openxmlformats.org/officeDocument/2006/relationships/hyperlink" Id="rId28" Target="https://futurestud.io/learningpaths/retrofit-basics" TargetMode="External" /><Relationship Type="http://schemas.openxmlformats.org/officeDocument/2006/relationships/hyperlink" Id="rId30" Target="https://retrofitacademy.org/training/courses/retrofit-101/" TargetMode="External" /><Relationship Type="http://schemas.openxmlformats.org/officeDocument/2006/relationships/hyperlink" Id="rId27" Target="https://www.baeldung.com/retrofit" TargetMode="External" /><Relationship Type="http://schemas.openxmlformats.org/officeDocument/2006/relationships/hyperlink" Id="rId26" Target="https://www.paessler.com/it-explained/retrofitting" TargetMode="External" /><Relationship Type="http://schemas.openxmlformats.org/officeDocument/2006/relationships/hyperlink" Id="rId29" Target="https://www.tuthub.io/resources/topics/Retrof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13Z</dcterms:created>
  <dcterms:modified xsi:type="dcterms:W3CDTF">2024-03-23T04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